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>
              <w:t>Korece sözdizim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>
              <w:t>Korece cümle yapıları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Bileşik cümlelerde ulama (</w:t>
            </w:r>
            <w:proofErr w:type="spellStart"/>
            <w:r w:rsidRPr="00662878">
              <w:t>conjunction</w:t>
            </w:r>
            <w:proofErr w:type="spellEnd"/>
            <w:r w:rsidRPr="00662878">
              <w:t>)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Bileşik cümlelerde yerleşme (</w:t>
            </w:r>
            <w:proofErr w:type="spellStart"/>
            <w:r w:rsidRPr="00662878">
              <w:t>embedding</w:t>
            </w:r>
            <w:proofErr w:type="spellEnd"/>
            <w:r w:rsidRPr="00662878">
              <w:t>)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Edilgen cümleler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Ettirgen cümleler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Dolaylı anlatım cümleler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Cümlelerde öge düşmes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>
              <w:t>Olumsuz emir cümles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İstek cümlele</w:t>
            </w:r>
            <w:bookmarkStart w:id="0" w:name="_GoBack"/>
            <w:bookmarkEnd w:id="0"/>
            <w:r w:rsidRPr="00662878">
              <w:t>rinde soru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Olumsuz istek cümleler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Bildiri cümleler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Bildiri cümlelerinde soru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E72B8" w:rsidRPr="006E72B8" w:rsidRDefault="00662878" w:rsidP="006E72B8">
            <w:pPr>
              <w:pStyle w:val="Balk3"/>
              <w:jc w:val="left"/>
            </w:pPr>
            <w:r w:rsidRPr="00662878">
              <w:t>Olumsuz bildiri cümleleri</w:t>
            </w:r>
          </w:p>
        </w:tc>
      </w:tr>
    </w:tbl>
    <w:p w:rsidR="00EB0AE2" w:rsidRDefault="0066287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0Njc1MDUxMjFS0lEKTi0uzszPAykwrAUA3xzkniwAAAA="/>
  </w:docVars>
  <w:rsids>
    <w:rsidRoot w:val="003B48EB"/>
    <w:rsid w:val="000A48ED"/>
    <w:rsid w:val="003B48EB"/>
    <w:rsid w:val="00662878"/>
    <w:rsid w:val="006E72B8"/>
    <w:rsid w:val="00832BE3"/>
    <w:rsid w:val="00D5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82FBE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3</cp:revision>
  <dcterms:created xsi:type="dcterms:W3CDTF">2017-11-17T11:42:00Z</dcterms:created>
  <dcterms:modified xsi:type="dcterms:W3CDTF">2020-03-17T00:26:00Z</dcterms:modified>
</cp:coreProperties>
</file>